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0F4D" w:rsidRPr="00242A40" w:rsidRDefault="00D00006" w:rsidP="00EC4053">
      <w:pPr>
        <w:jc w:val="center"/>
        <w:rPr>
          <w:b/>
          <w:sz w:val="32"/>
          <w:szCs w:val="36"/>
        </w:rPr>
      </w:pPr>
      <w:r w:rsidRPr="00242A40">
        <w:rPr>
          <w:b/>
          <w:sz w:val="32"/>
          <w:szCs w:val="36"/>
        </w:rPr>
        <w:t>Title</w:t>
      </w:r>
      <w:r w:rsidR="00242A40">
        <w:rPr>
          <w:b/>
          <w:sz w:val="32"/>
          <w:szCs w:val="36"/>
        </w:rPr>
        <w:t xml:space="preserve"> (times new roman 16pt</w:t>
      </w:r>
      <w:r w:rsidR="006C0B7A">
        <w:rPr>
          <w:b/>
          <w:sz w:val="32"/>
          <w:szCs w:val="36"/>
        </w:rPr>
        <w:t xml:space="preserve"> bold</w:t>
      </w:r>
      <w:r w:rsidR="00242A40">
        <w:rPr>
          <w:b/>
          <w:sz w:val="32"/>
          <w:szCs w:val="36"/>
        </w:rPr>
        <w:t>)</w:t>
      </w:r>
    </w:p>
    <w:p w:rsidR="00EC4053" w:rsidRDefault="00EC4053" w:rsidP="00EC4053">
      <w:pPr>
        <w:jc w:val="center"/>
        <w:rPr>
          <w:b/>
          <w:sz w:val="36"/>
          <w:szCs w:val="36"/>
        </w:rPr>
      </w:pPr>
    </w:p>
    <w:p w:rsidR="00EC4053" w:rsidRPr="006F4669" w:rsidRDefault="00D00006" w:rsidP="00EC4053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Name</w:t>
      </w:r>
      <w:r w:rsidR="00242A40">
        <w:rPr>
          <w:b/>
          <w:sz w:val="32"/>
          <w:szCs w:val="32"/>
          <w:u w:val="single"/>
        </w:rPr>
        <w:t xml:space="preserve"> </w:t>
      </w:r>
      <w:r w:rsidR="00242A40">
        <w:rPr>
          <w:b/>
          <w:sz w:val="32"/>
          <w:szCs w:val="36"/>
        </w:rPr>
        <w:t>(times new roman 16pt</w:t>
      </w:r>
      <w:r w:rsidR="006C0B7A">
        <w:rPr>
          <w:b/>
          <w:sz w:val="32"/>
          <w:szCs w:val="36"/>
        </w:rPr>
        <w:t xml:space="preserve"> bold</w:t>
      </w:r>
      <w:r w:rsidR="007C02F0">
        <w:rPr>
          <w:b/>
          <w:sz w:val="32"/>
          <w:szCs w:val="36"/>
        </w:rPr>
        <w:t>,</w:t>
      </w:r>
      <w:r w:rsidR="006C0B7A">
        <w:rPr>
          <w:b/>
          <w:sz w:val="32"/>
          <w:szCs w:val="36"/>
        </w:rPr>
        <w:t xml:space="preserve"> underline</w:t>
      </w:r>
      <w:r w:rsidR="007C02F0">
        <w:rPr>
          <w:b/>
          <w:sz w:val="32"/>
          <w:szCs w:val="36"/>
        </w:rPr>
        <w:t xml:space="preserve"> the speaker</w:t>
      </w:r>
      <w:r w:rsidR="00242A40">
        <w:rPr>
          <w:b/>
          <w:sz w:val="32"/>
          <w:szCs w:val="36"/>
        </w:rPr>
        <w:t>)</w:t>
      </w:r>
    </w:p>
    <w:p w:rsidR="00EC4053" w:rsidRPr="009270C6" w:rsidRDefault="00EC0013" w:rsidP="00EC4053">
      <w:pPr>
        <w:jc w:val="center"/>
        <w:rPr>
          <w:sz w:val="28"/>
        </w:rPr>
      </w:pPr>
      <w:r w:rsidRPr="009270C6">
        <w:rPr>
          <w:sz w:val="28"/>
        </w:rPr>
        <w:t>Affiliation (</w:t>
      </w:r>
      <w:r w:rsidR="009270C6" w:rsidRPr="009270C6">
        <w:rPr>
          <w:sz w:val="28"/>
        </w:rPr>
        <w:t>times new roman 14</w:t>
      </w:r>
      <w:r w:rsidR="00242A40" w:rsidRPr="009270C6">
        <w:rPr>
          <w:sz w:val="28"/>
        </w:rPr>
        <w:t>pt)</w:t>
      </w:r>
    </w:p>
    <w:p w:rsidR="00242A40" w:rsidRDefault="006F4669" w:rsidP="00242A40">
      <w:pPr>
        <w:jc w:val="center"/>
      </w:pPr>
      <w:r>
        <w:t>e-mail:</w:t>
      </w:r>
      <w:r w:rsidR="00242A40" w:rsidRPr="00242A40">
        <w:t xml:space="preserve"> </w:t>
      </w:r>
      <w:r w:rsidR="00242A40">
        <w:t>(times new roman 12</w:t>
      </w:r>
      <w:r w:rsidR="00242A40" w:rsidRPr="00242A40">
        <w:t>pt)</w:t>
      </w:r>
    </w:p>
    <w:p w:rsidR="006F4669" w:rsidRDefault="006F4669" w:rsidP="00EC4053">
      <w:pPr>
        <w:jc w:val="center"/>
      </w:pPr>
      <w:r>
        <w:t xml:space="preserve"> </w:t>
      </w:r>
    </w:p>
    <w:p w:rsidR="00EC4053" w:rsidRDefault="00EC4053" w:rsidP="00773187">
      <w:pPr>
        <w:rPr>
          <w:b/>
          <w:sz w:val="36"/>
          <w:szCs w:val="36"/>
        </w:rPr>
      </w:pPr>
    </w:p>
    <w:p w:rsidR="00AE2024" w:rsidRDefault="00AE2024" w:rsidP="00D00006">
      <w:pPr>
        <w:rPr>
          <w:b/>
          <w:sz w:val="36"/>
          <w:szCs w:val="36"/>
        </w:rPr>
      </w:pPr>
    </w:p>
    <w:p w:rsidR="00D00006" w:rsidRDefault="00D00006" w:rsidP="00D00006">
      <w:r w:rsidRPr="00A74326">
        <w:rPr>
          <w:b/>
          <w:sz w:val="32"/>
          <w:szCs w:val="36"/>
        </w:rPr>
        <w:t>ABSTRACT</w:t>
      </w:r>
    </w:p>
    <w:p w:rsidR="00242A40" w:rsidRDefault="00242A40" w:rsidP="00242A40">
      <w:r>
        <w:t>(times new roman 12</w:t>
      </w:r>
      <w:r w:rsidRPr="00242A40">
        <w:t>pt)</w:t>
      </w:r>
    </w:p>
    <w:p w:rsidR="00AE2024" w:rsidRDefault="00AE2024" w:rsidP="00773187"/>
    <w:p w:rsidR="009270C6" w:rsidRDefault="00223349" w:rsidP="00BD5567">
      <w:pPr>
        <w:spacing w:line="400" w:lineRule="exact"/>
        <w:rPr>
          <w:color w:val="FF0000"/>
        </w:rPr>
      </w:pPr>
      <w:r>
        <w:rPr>
          <w:rFonts w:hint="eastAsia"/>
          <w:color w:val="FF0000"/>
        </w:rPr>
        <w:t>We</w:t>
      </w:r>
      <w:r>
        <w:rPr>
          <w:color w:val="FF0000"/>
        </w:rPr>
        <w:t xml:space="preserve"> accept </w:t>
      </w:r>
      <w:r w:rsidR="00DC535C">
        <w:rPr>
          <w:color w:val="FF0000"/>
        </w:rPr>
        <w:t xml:space="preserve">color </w:t>
      </w:r>
      <w:r>
        <w:rPr>
          <w:color w:val="FF0000"/>
        </w:rPr>
        <w:t>f</w:t>
      </w:r>
      <w:r w:rsidR="00BD5567" w:rsidRPr="00227F03">
        <w:rPr>
          <w:rFonts w:hint="eastAsia"/>
          <w:color w:val="FF0000"/>
        </w:rPr>
        <w:t>igures in the abstract</w:t>
      </w:r>
      <w:r w:rsidR="00AC4219">
        <w:rPr>
          <w:color w:val="FF0000"/>
        </w:rPr>
        <w:t xml:space="preserve">, but the printing </w:t>
      </w:r>
      <w:r w:rsidR="00DC535C">
        <w:rPr>
          <w:color w:val="FF0000"/>
        </w:rPr>
        <w:t xml:space="preserve">of the abstract </w:t>
      </w:r>
      <w:r w:rsidR="00AC4219">
        <w:rPr>
          <w:color w:val="FF0000"/>
        </w:rPr>
        <w:t xml:space="preserve">will be </w:t>
      </w:r>
      <w:r w:rsidR="00DC535C">
        <w:rPr>
          <w:color w:val="FF0000"/>
        </w:rPr>
        <w:t xml:space="preserve">in BLACK AND WHITE, so please be careful. We will have color in the web version.  </w:t>
      </w:r>
    </w:p>
    <w:p w:rsidR="00BD5567" w:rsidRPr="00033F53" w:rsidRDefault="00DC535C" w:rsidP="00BD5567">
      <w:pPr>
        <w:spacing w:line="400" w:lineRule="exact"/>
        <w:rPr>
          <w:rFonts w:eastAsia="MS Mincho"/>
          <w:color w:val="FF0000"/>
          <w:lang w:eastAsia="ja-JP"/>
        </w:rPr>
      </w:pPr>
      <w:r>
        <w:rPr>
          <w:color w:val="FF0000"/>
        </w:rPr>
        <w:t>PLEASE FIT</w:t>
      </w:r>
      <w:r w:rsidR="0039089B">
        <w:rPr>
          <w:color w:val="FF0000"/>
        </w:rPr>
        <w:t xml:space="preserve"> the abstract in </w:t>
      </w:r>
      <w:r w:rsidR="00033F53" w:rsidRPr="00033F53">
        <w:rPr>
          <w:rFonts w:eastAsia="MS Mincho" w:hint="eastAsia"/>
          <w:color w:val="FF0000"/>
          <w:lang w:eastAsia="ja-JP"/>
        </w:rPr>
        <w:t>1 page.</w:t>
      </w:r>
    </w:p>
    <w:p w:rsidR="00AE2024" w:rsidRDefault="00AE2024" w:rsidP="00773187">
      <w:bookmarkStart w:id="0" w:name="_GoBack"/>
      <w:bookmarkEnd w:id="0"/>
    </w:p>
    <w:p w:rsidR="00A74326" w:rsidRPr="00A74326" w:rsidRDefault="00A74326" w:rsidP="00773187">
      <w:pPr>
        <w:rPr>
          <w:b/>
          <w:sz w:val="32"/>
          <w:szCs w:val="32"/>
        </w:rPr>
      </w:pPr>
    </w:p>
    <w:p w:rsidR="00A74326" w:rsidRDefault="00A74326" w:rsidP="00773187">
      <w:pPr>
        <w:rPr>
          <w:b/>
          <w:sz w:val="32"/>
          <w:szCs w:val="32"/>
        </w:rPr>
      </w:pPr>
      <w:r w:rsidRPr="00A74326">
        <w:rPr>
          <w:b/>
          <w:sz w:val="32"/>
          <w:szCs w:val="32"/>
        </w:rPr>
        <w:t>References</w:t>
      </w:r>
    </w:p>
    <w:p w:rsidR="00A74326" w:rsidRDefault="00A74326" w:rsidP="005B4DED">
      <w:pPr>
        <w:numPr>
          <w:ilvl w:val="0"/>
          <w:numId w:val="4"/>
        </w:numPr>
      </w:pPr>
      <w:r>
        <w:t>(times new roman 12</w:t>
      </w:r>
      <w:r w:rsidRPr="00242A40">
        <w:t>pt)</w:t>
      </w:r>
      <w:r w:rsidR="00EC0013">
        <w:t xml:space="preserve"> F. </w:t>
      </w:r>
      <w:proofErr w:type="spellStart"/>
      <w:r w:rsidR="00EC0013">
        <w:t>Lastname</w:t>
      </w:r>
      <w:proofErr w:type="spellEnd"/>
      <w:r w:rsidR="00EC0013">
        <w:t xml:space="preserve">, F. </w:t>
      </w:r>
      <w:proofErr w:type="spellStart"/>
      <w:proofErr w:type="gramStart"/>
      <w:r w:rsidR="00EC0013">
        <w:t>Lastname</w:t>
      </w:r>
      <w:proofErr w:type="spellEnd"/>
      <w:r w:rsidR="00EC0013">
        <w:t>,..</w:t>
      </w:r>
      <w:proofErr w:type="gramEnd"/>
      <w:r w:rsidR="00EC0013">
        <w:t xml:space="preserve"> </w:t>
      </w:r>
      <w:r w:rsidR="00EC0013" w:rsidRPr="00EC0013">
        <w:rPr>
          <w:b/>
        </w:rPr>
        <w:t>Journal Title</w:t>
      </w:r>
      <w:r w:rsidR="00EC0013">
        <w:t xml:space="preserve">, </w:t>
      </w:r>
      <w:r w:rsidR="00EC0013" w:rsidRPr="00EC0013">
        <w:rPr>
          <w:i/>
        </w:rPr>
        <w:t xml:space="preserve">Journal Volume </w:t>
      </w:r>
      <w:proofErr w:type="gramStart"/>
      <w:r w:rsidR="00EC0013" w:rsidRPr="00EC0013">
        <w:rPr>
          <w:i/>
        </w:rPr>
        <w:t>Number</w:t>
      </w:r>
      <w:r w:rsidR="00EC0013">
        <w:t>,  Page</w:t>
      </w:r>
      <w:proofErr w:type="gramEnd"/>
      <w:r w:rsidR="00EC0013">
        <w:t>- (YEAR).</w:t>
      </w:r>
    </w:p>
    <w:p w:rsidR="00A74326" w:rsidRPr="00A74326" w:rsidRDefault="00A74326" w:rsidP="00773187">
      <w:pPr>
        <w:rPr>
          <w:b/>
          <w:sz w:val="32"/>
          <w:szCs w:val="32"/>
        </w:rPr>
      </w:pPr>
    </w:p>
    <w:sectPr w:rsidR="00A74326" w:rsidRPr="00A7432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AD3DD5"/>
    <w:multiLevelType w:val="hybridMultilevel"/>
    <w:tmpl w:val="9B709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B27358"/>
    <w:multiLevelType w:val="hybridMultilevel"/>
    <w:tmpl w:val="A15009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291CD0"/>
    <w:multiLevelType w:val="hybridMultilevel"/>
    <w:tmpl w:val="1FCA069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47B52943"/>
    <w:multiLevelType w:val="hybridMultilevel"/>
    <w:tmpl w:val="AB18312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zA3NjY1N7QwtDRR0lEKTi0uzszPAykwqwUA6zK9YCwAAAA="/>
  </w:docVars>
  <w:rsids>
    <w:rsidRoot w:val="001B7843"/>
    <w:rsid w:val="00007238"/>
    <w:rsid w:val="00033F53"/>
    <w:rsid w:val="000606E5"/>
    <w:rsid w:val="00060BE6"/>
    <w:rsid w:val="000A54C6"/>
    <w:rsid w:val="000D6F66"/>
    <w:rsid w:val="000F4D99"/>
    <w:rsid w:val="00100EE3"/>
    <w:rsid w:val="00103CDB"/>
    <w:rsid w:val="0010607C"/>
    <w:rsid w:val="001733B1"/>
    <w:rsid w:val="001B671E"/>
    <w:rsid w:val="001B70CF"/>
    <w:rsid w:val="001B7843"/>
    <w:rsid w:val="001C57A9"/>
    <w:rsid w:val="001D67FF"/>
    <w:rsid w:val="00205535"/>
    <w:rsid w:val="0021084E"/>
    <w:rsid w:val="00220211"/>
    <w:rsid w:val="00223349"/>
    <w:rsid w:val="00227A50"/>
    <w:rsid w:val="00227D6D"/>
    <w:rsid w:val="00227F03"/>
    <w:rsid w:val="00242A40"/>
    <w:rsid w:val="00254698"/>
    <w:rsid w:val="00263A70"/>
    <w:rsid w:val="002B2FB8"/>
    <w:rsid w:val="002F089C"/>
    <w:rsid w:val="00316D99"/>
    <w:rsid w:val="0033777E"/>
    <w:rsid w:val="0039089B"/>
    <w:rsid w:val="003D449D"/>
    <w:rsid w:val="003F6F1B"/>
    <w:rsid w:val="00401438"/>
    <w:rsid w:val="00421B92"/>
    <w:rsid w:val="00435F4D"/>
    <w:rsid w:val="00444ECD"/>
    <w:rsid w:val="00454E4C"/>
    <w:rsid w:val="0045655C"/>
    <w:rsid w:val="0046142F"/>
    <w:rsid w:val="004654F6"/>
    <w:rsid w:val="004871FE"/>
    <w:rsid w:val="004A76AF"/>
    <w:rsid w:val="004C1421"/>
    <w:rsid w:val="004D0B29"/>
    <w:rsid w:val="004E6D3C"/>
    <w:rsid w:val="00500F4D"/>
    <w:rsid w:val="00532189"/>
    <w:rsid w:val="00545082"/>
    <w:rsid w:val="00561091"/>
    <w:rsid w:val="00565EB5"/>
    <w:rsid w:val="005B4DED"/>
    <w:rsid w:val="0060502B"/>
    <w:rsid w:val="00661B24"/>
    <w:rsid w:val="00664E3E"/>
    <w:rsid w:val="00667D56"/>
    <w:rsid w:val="0067383D"/>
    <w:rsid w:val="006C0B7A"/>
    <w:rsid w:val="006C240C"/>
    <w:rsid w:val="006D4599"/>
    <w:rsid w:val="006E05B9"/>
    <w:rsid w:val="006E2BDD"/>
    <w:rsid w:val="006F4669"/>
    <w:rsid w:val="0070452A"/>
    <w:rsid w:val="00773187"/>
    <w:rsid w:val="007753ED"/>
    <w:rsid w:val="00782DBD"/>
    <w:rsid w:val="007B1B80"/>
    <w:rsid w:val="007C02F0"/>
    <w:rsid w:val="007D024E"/>
    <w:rsid w:val="007E7CF9"/>
    <w:rsid w:val="007F0174"/>
    <w:rsid w:val="00815EF6"/>
    <w:rsid w:val="00842BB5"/>
    <w:rsid w:val="00850DB7"/>
    <w:rsid w:val="00853A0C"/>
    <w:rsid w:val="00872470"/>
    <w:rsid w:val="008855A8"/>
    <w:rsid w:val="0088652D"/>
    <w:rsid w:val="008B5EF1"/>
    <w:rsid w:val="008E4CAA"/>
    <w:rsid w:val="008E5FB8"/>
    <w:rsid w:val="008F6C6A"/>
    <w:rsid w:val="009111C4"/>
    <w:rsid w:val="00925DD6"/>
    <w:rsid w:val="00926747"/>
    <w:rsid w:val="009270C6"/>
    <w:rsid w:val="00930FE0"/>
    <w:rsid w:val="00957AA0"/>
    <w:rsid w:val="00961B60"/>
    <w:rsid w:val="00966E2C"/>
    <w:rsid w:val="009A3366"/>
    <w:rsid w:val="009A6B47"/>
    <w:rsid w:val="009B20D4"/>
    <w:rsid w:val="00A15502"/>
    <w:rsid w:val="00A23CF8"/>
    <w:rsid w:val="00A265B3"/>
    <w:rsid w:val="00A309AD"/>
    <w:rsid w:val="00A5424D"/>
    <w:rsid w:val="00A57EAA"/>
    <w:rsid w:val="00A64A73"/>
    <w:rsid w:val="00A734CF"/>
    <w:rsid w:val="00A74326"/>
    <w:rsid w:val="00A97BE2"/>
    <w:rsid w:val="00AB0722"/>
    <w:rsid w:val="00AB2C76"/>
    <w:rsid w:val="00AB38E4"/>
    <w:rsid w:val="00AC4219"/>
    <w:rsid w:val="00AE2024"/>
    <w:rsid w:val="00AF0701"/>
    <w:rsid w:val="00AF1897"/>
    <w:rsid w:val="00B320F6"/>
    <w:rsid w:val="00B64367"/>
    <w:rsid w:val="00B721AD"/>
    <w:rsid w:val="00B82DBF"/>
    <w:rsid w:val="00B90036"/>
    <w:rsid w:val="00BD5567"/>
    <w:rsid w:val="00BE26A7"/>
    <w:rsid w:val="00BF3482"/>
    <w:rsid w:val="00C033E3"/>
    <w:rsid w:val="00C34D42"/>
    <w:rsid w:val="00C36067"/>
    <w:rsid w:val="00C57DD0"/>
    <w:rsid w:val="00C91D9B"/>
    <w:rsid w:val="00C933BD"/>
    <w:rsid w:val="00CA2E6A"/>
    <w:rsid w:val="00CA4B8E"/>
    <w:rsid w:val="00CB48D5"/>
    <w:rsid w:val="00CF66B6"/>
    <w:rsid w:val="00D00006"/>
    <w:rsid w:val="00D06539"/>
    <w:rsid w:val="00D12C79"/>
    <w:rsid w:val="00D50D45"/>
    <w:rsid w:val="00D9548A"/>
    <w:rsid w:val="00DA1E82"/>
    <w:rsid w:val="00DA5570"/>
    <w:rsid w:val="00DB16C9"/>
    <w:rsid w:val="00DC535C"/>
    <w:rsid w:val="00DD3036"/>
    <w:rsid w:val="00DD35AA"/>
    <w:rsid w:val="00DD74EB"/>
    <w:rsid w:val="00DF2CD5"/>
    <w:rsid w:val="00E015A1"/>
    <w:rsid w:val="00E04230"/>
    <w:rsid w:val="00E16D93"/>
    <w:rsid w:val="00E22F40"/>
    <w:rsid w:val="00E27994"/>
    <w:rsid w:val="00E5273A"/>
    <w:rsid w:val="00E826C9"/>
    <w:rsid w:val="00EA302C"/>
    <w:rsid w:val="00EB7CEE"/>
    <w:rsid w:val="00EC0013"/>
    <w:rsid w:val="00EC2929"/>
    <w:rsid w:val="00EC4053"/>
    <w:rsid w:val="00EF4E20"/>
    <w:rsid w:val="00F131D6"/>
    <w:rsid w:val="00F31E71"/>
    <w:rsid w:val="00F63297"/>
    <w:rsid w:val="00F718C9"/>
    <w:rsid w:val="00F77182"/>
    <w:rsid w:val="00F92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481049E"/>
  <w15:chartTrackingRefBased/>
  <w15:docId w15:val="{8CDF2EE6-28BF-4FE2-B614-0BE44CBAB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F4669"/>
    <w:rPr>
      <w:color w:val="0000FF"/>
      <w:u w:val="single"/>
    </w:rPr>
  </w:style>
  <w:style w:type="character" w:styleId="FollowedHyperlink">
    <w:name w:val="FollowedHyperlink"/>
    <w:rsid w:val="003F6F1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oretical Calculation of Overtone Spectra: what is the origin of the large width</vt:lpstr>
    </vt:vector>
  </TitlesOfParts>
  <Company>IAMS</Company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oretical Calculation of Overtone Spectra: what is the origin of the large width</dc:title>
  <dc:subject/>
  <dc:creator>kt</dc:creator>
  <cp:keywords/>
  <dc:description/>
  <cp:lastModifiedBy>KTiams</cp:lastModifiedBy>
  <cp:revision>2</cp:revision>
  <dcterms:created xsi:type="dcterms:W3CDTF">2017-10-30T06:43:00Z</dcterms:created>
  <dcterms:modified xsi:type="dcterms:W3CDTF">2017-10-30T06:43:00Z</dcterms:modified>
</cp:coreProperties>
</file>